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BCEC8A" w14:textId="76F4DB1E" w:rsidR="000A5511" w:rsidRDefault="00D229B1" w:rsidP="00D229B1">
      <w:pPr>
        <w:pStyle w:val="NoSpacing"/>
        <w:ind w:left="2880"/>
        <w:rPr>
          <w:b/>
          <w:sz w:val="40"/>
          <w:szCs w:val="40"/>
        </w:rPr>
      </w:pPr>
      <w:r>
        <w:rPr>
          <w:b/>
          <w:sz w:val="40"/>
          <w:szCs w:val="40"/>
        </w:rPr>
        <w:t xml:space="preserve">     Bar J Bustle</w:t>
      </w:r>
      <w:r w:rsidR="000A5511" w:rsidRPr="00FB45B3">
        <w:rPr>
          <w:b/>
          <w:sz w:val="40"/>
          <w:szCs w:val="40"/>
        </w:rPr>
        <w:t xml:space="preserve"> CTR</w:t>
      </w:r>
      <w:r w:rsidR="000A5511">
        <w:rPr>
          <w:b/>
          <w:sz w:val="40"/>
          <w:szCs w:val="40"/>
        </w:rPr>
        <w:t xml:space="preserve"> </w:t>
      </w:r>
    </w:p>
    <w:p w14:paraId="42610CDD" w14:textId="77777777" w:rsidR="00DF6B57" w:rsidRPr="00FB45B3" w:rsidRDefault="00DF6B57" w:rsidP="00992B05">
      <w:pPr>
        <w:pStyle w:val="NoSpacing"/>
        <w:ind w:left="1440" w:firstLine="720"/>
        <w:rPr>
          <w:b/>
          <w:sz w:val="40"/>
          <w:szCs w:val="40"/>
        </w:rPr>
      </w:pPr>
    </w:p>
    <w:p w14:paraId="12CB3B0F" w14:textId="5F38F3B4" w:rsidR="000A5511" w:rsidRDefault="00D229B1" w:rsidP="000A5511">
      <w:pPr>
        <w:pStyle w:val="NoSpacing"/>
        <w:jc w:val="center"/>
        <w:rPr>
          <w:sz w:val="28"/>
        </w:rPr>
      </w:pPr>
      <w:r>
        <w:rPr>
          <w:sz w:val="28"/>
        </w:rPr>
        <w:t>August</w:t>
      </w:r>
      <w:r w:rsidR="000A5511">
        <w:rPr>
          <w:sz w:val="28"/>
        </w:rPr>
        <w:t xml:space="preserve"> </w:t>
      </w:r>
      <w:r w:rsidR="00750B9D">
        <w:rPr>
          <w:sz w:val="28"/>
        </w:rPr>
        <w:t>30</w:t>
      </w:r>
      <w:r>
        <w:rPr>
          <w:sz w:val="28"/>
        </w:rPr>
        <w:t xml:space="preserve"> </w:t>
      </w:r>
      <w:r w:rsidR="00750B9D">
        <w:rPr>
          <w:sz w:val="28"/>
        </w:rPr>
        <w:t>–</w:t>
      </w:r>
      <w:r>
        <w:rPr>
          <w:sz w:val="28"/>
        </w:rPr>
        <w:t xml:space="preserve"> </w:t>
      </w:r>
      <w:r w:rsidR="00750B9D">
        <w:rPr>
          <w:sz w:val="28"/>
        </w:rPr>
        <w:t>September 2</w:t>
      </w:r>
      <w:r w:rsidR="000A5511">
        <w:rPr>
          <w:sz w:val="28"/>
        </w:rPr>
        <w:t>, 20</w:t>
      </w:r>
      <w:r w:rsidR="00D878AC">
        <w:rPr>
          <w:sz w:val="28"/>
        </w:rPr>
        <w:t>2</w:t>
      </w:r>
      <w:r w:rsidR="00750B9D">
        <w:rPr>
          <w:sz w:val="28"/>
        </w:rPr>
        <w:t>4</w:t>
      </w:r>
    </w:p>
    <w:p w14:paraId="75B24BAF" w14:textId="77777777" w:rsidR="00F30832" w:rsidRDefault="00F30832" w:rsidP="000A5511">
      <w:pPr>
        <w:pStyle w:val="NoSpacing"/>
        <w:jc w:val="center"/>
        <w:rPr>
          <w:sz w:val="28"/>
        </w:rPr>
      </w:pPr>
    </w:p>
    <w:p w14:paraId="2BD5C846" w14:textId="0D68C91C" w:rsidR="00F30832" w:rsidRDefault="00F30832" w:rsidP="00F30832">
      <w:pPr>
        <w:pStyle w:val="NoSpacing"/>
        <w:jc w:val="center"/>
      </w:pPr>
      <w:r w:rsidRPr="00992B05">
        <w:t xml:space="preserve">We thank you for pre-registering by </w:t>
      </w:r>
      <w:r>
        <w:t>Aug 25</w:t>
      </w:r>
      <w:r w:rsidRPr="00F1505A">
        <w:rPr>
          <w:vertAlign w:val="superscript"/>
        </w:rPr>
        <w:t>th</w:t>
      </w:r>
    </w:p>
    <w:p w14:paraId="4370FBBF" w14:textId="77777777" w:rsidR="00F30832" w:rsidRDefault="00F30832" w:rsidP="00F30832">
      <w:pPr>
        <w:pStyle w:val="NoSpacing"/>
      </w:pPr>
    </w:p>
    <w:p w14:paraId="6076B1D1" w14:textId="77777777" w:rsidR="00F30832" w:rsidRDefault="00F30832" w:rsidP="00F30832">
      <w:pPr>
        <w:pStyle w:val="NoSpacing"/>
        <w:jc w:val="center"/>
      </w:pPr>
      <w:r>
        <w:t>Late fees of $20 will be applied to entries received between August 26</w:t>
      </w:r>
      <w:r w:rsidRPr="00D229B1">
        <w:rPr>
          <w:vertAlign w:val="superscript"/>
        </w:rPr>
        <w:t>th</w:t>
      </w:r>
      <w:r>
        <w:t xml:space="preserve"> and Aug 28</w:t>
      </w:r>
      <w:r>
        <w:rPr>
          <w:vertAlign w:val="superscript"/>
        </w:rPr>
        <w:t>th</w:t>
      </w:r>
    </w:p>
    <w:p w14:paraId="44907A30" w14:textId="77777777" w:rsidR="00F30832" w:rsidRDefault="00F30832" w:rsidP="00F30832">
      <w:pPr>
        <w:pStyle w:val="NoSpacing"/>
        <w:jc w:val="center"/>
      </w:pPr>
    </w:p>
    <w:p w14:paraId="75AC666A" w14:textId="77777777" w:rsidR="00F30832" w:rsidRPr="00992B05" w:rsidRDefault="00F30832" w:rsidP="00F30832">
      <w:pPr>
        <w:pStyle w:val="NoSpacing"/>
        <w:jc w:val="center"/>
      </w:pPr>
      <w:r>
        <w:t>No entries will be accepted after Aug 28</w:t>
      </w:r>
      <w:r>
        <w:rPr>
          <w:vertAlign w:val="superscript"/>
        </w:rPr>
        <w:t>th</w:t>
      </w:r>
      <w:r>
        <w:t xml:space="preserve"> at midnight </w:t>
      </w:r>
    </w:p>
    <w:p w14:paraId="5BD2BFEE" w14:textId="5FBCE74A" w:rsidR="00F30832" w:rsidRDefault="00F30832" w:rsidP="00F30832">
      <w:pPr>
        <w:pStyle w:val="NoSpacing"/>
        <w:jc w:val="center"/>
        <w:rPr>
          <w:sz w:val="28"/>
        </w:rPr>
      </w:pPr>
    </w:p>
    <w:p w14:paraId="7E5C5716" w14:textId="130BD18A" w:rsidR="00F30832" w:rsidRDefault="00F30832" w:rsidP="00F30832">
      <w:pPr>
        <w:pStyle w:val="NoSpacing"/>
        <w:jc w:val="center"/>
        <w:rPr>
          <w:sz w:val="28"/>
        </w:rPr>
      </w:pPr>
      <w:r>
        <w:rPr>
          <w:sz w:val="28"/>
        </w:rPr>
        <w:t xml:space="preserve">Note that prices are different on Day 1 and 2. If you would like to ride with someone, please add it to the form. If someone is attending the ride with you and they would like to volunteer please contact Daniella at the email provided. </w:t>
      </w:r>
    </w:p>
    <w:p w14:paraId="02840541" w14:textId="77777777" w:rsidR="00DF6B57" w:rsidRDefault="00DF6B57" w:rsidP="000A5511">
      <w:pPr>
        <w:pStyle w:val="NoSpacing"/>
        <w:jc w:val="center"/>
        <w:rPr>
          <w:sz w:val="28"/>
        </w:rPr>
      </w:pPr>
    </w:p>
    <w:p w14:paraId="40C22402" w14:textId="732FA54B" w:rsidR="00393B5B" w:rsidRPr="00393B5B" w:rsidRDefault="00393B5B" w:rsidP="000A5511">
      <w:pPr>
        <w:pStyle w:val="NoSpacing"/>
        <w:jc w:val="center"/>
        <w:rPr>
          <w:sz w:val="28"/>
          <w:u w:val="single"/>
        </w:rPr>
      </w:pPr>
      <w:r w:rsidRPr="00393B5B">
        <w:rPr>
          <w:sz w:val="28"/>
          <w:u w:val="single"/>
        </w:rPr>
        <w:t xml:space="preserve">Day 1 – Aug </w:t>
      </w:r>
      <w:r w:rsidR="00750B9D">
        <w:rPr>
          <w:sz w:val="28"/>
          <w:u w:val="single"/>
        </w:rPr>
        <w:t>31</w:t>
      </w:r>
      <w:r w:rsidR="00750B9D">
        <w:rPr>
          <w:sz w:val="28"/>
          <w:u w:val="single"/>
          <w:vertAlign w:val="superscript"/>
        </w:rPr>
        <w:t>st</w:t>
      </w:r>
      <w:r w:rsidRPr="00393B5B">
        <w:rPr>
          <w:sz w:val="28"/>
          <w:u w:val="single"/>
        </w:rPr>
        <w:t xml:space="preserve"> 202</w:t>
      </w:r>
      <w:r w:rsidR="00750B9D">
        <w:rPr>
          <w:sz w:val="28"/>
          <w:u w:val="single"/>
        </w:rPr>
        <w:t>4</w:t>
      </w:r>
    </w:p>
    <w:p w14:paraId="5A0DAF1E" w14:textId="77777777" w:rsidR="0004383B" w:rsidRDefault="0004383B" w:rsidP="0004383B">
      <w:pPr>
        <w:pStyle w:val="NoSpacing"/>
      </w:pPr>
      <w:r w:rsidRPr="00DF6B57">
        <w:t>TRAC sanctioned ride, all entries include $10.00 sanctioning and drug testing fee.</w:t>
      </w:r>
    </w:p>
    <w:p w14:paraId="6D1F2C5E" w14:textId="77777777" w:rsidR="00393B5B" w:rsidRPr="00C1675D" w:rsidRDefault="00393B5B" w:rsidP="000A5511">
      <w:pPr>
        <w:pStyle w:val="NoSpacing"/>
        <w:jc w:val="center"/>
        <w:rPr>
          <w:sz w:val="28"/>
        </w:rPr>
      </w:pPr>
    </w:p>
    <w:p w14:paraId="19A56885" w14:textId="1DCA3C66" w:rsidR="000A5511" w:rsidRDefault="000A5511" w:rsidP="000A5511">
      <w:pPr>
        <w:pStyle w:val="NoSpacing"/>
        <w:jc w:val="center"/>
      </w:pPr>
      <w:r>
        <w:t>Please check the division of your choice:</w:t>
      </w:r>
    </w:p>
    <w:p w14:paraId="62C9E708" w14:textId="77777777" w:rsidR="00A66845" w:rsidRDefault="00A66845" w:rsidP="000A5511">
      <w:pPr>
        <w:pStyle w:val="NoSpacing"/>
        <w:jc w:val="center"/>
      </w:pPr>
    </w:p>
    <w:p w14:paraId="7F33FF83" w14:textId="30BC5487" w:rsidR="00A66845" w:rsidRDefault="00A66845" w:rsidP="000A5511">
      <w:pPr>
        <w:pStyle w:val="NoSpacing"/>
        <w:jc w:val="center"/>
      </w:pPr>
      <w:r>
        <w:t xml:space="preserve">Intro Ride- </w:t>
      </w:r>
      <w:r w:rsidR="00C37D35">
        <w:t>10-15</w:t>
      </w:r>
      <w:r>
        <w:t xml:space="preserve"> Miles </w:t>
      </w:r>
    </w:p>
    <w:p w14:paraId="7B5B52D2" w14:textId="1B428BF0" w:rsidR="00A66845" w:rsidRDefault="00A66845" w:rsidP="00BB7CF1">
      <w:pPr>
        <w:pStyle w:val="NoSpacing"/>
        <w:jc w:val="center"/>
      </w:pPr>
      <w:r>
        <w:sym w:font="Symbol" w:char="F07F"/>
      </w:r>
      <w:r>
        <w:t xml:space="preserve">   ($</w:t>
      </w:r>
      <w:r w:rsidR="00F30832">
        <w:t>4</w:t>
      </w:r>
      <w:r w:rsidR="00C37D35">
        <w:t>5</w:t>
      </w:r>
      <w:r>
        <w:t>)</w:t>
      </w:r>
      <w:r>
        <w:tab/>
      </w:r>
    </w:p>
    <w:p w14:paraId="727BC7DB" w14:textId="77777777" w:rsidR="00DF6B57" w:rsidRDefault="00DF6B57" w:rsidP="000A5511">
      <w:pPr>
        <w:pStyle w:val="NoSpacing"/>
        <w:jc w:val="center"/>
      </w:pPr>
    </w:p>
    <w:p w14:paraId="79A78763" w14:textId="6DF9CC5C" w:rsidR="000A5511" w:rsidRDefault="000A5511" w:rsidP="000A5511">
      <w:pPr>
        <w:pStyle w:val="NoSpacing"/>
      </w:pPr>
      <w:r>
        <w:t xml:space="preserve">NOVICE – 25 miles                 </w:t>
      </w:r>
      <w:r>
        <w:tab/>
        <w:t>INTERMEDIATE – 25 miles               OPEN A - 50 miles</w:t>
      </w:r>
    </w:p>
    <w:p w14:paraId="2B01CF56" w14:textId="4135D611" w:rsidR="000A5511" w:rsidRDefault="000A5511" w:rsidP="000A5511">
      <w:pPr>
        <w:pStyle w:val="NoSpacing"/>
      </w:pPr>
      <w:r>
        <w:sym w:font="Symbol" w:char="F07F"/>
      </w:r>
      <w:r>
        <w:t xml:space="preserve">  Lightweight ($</w:t>
      </w:r>
      <w:r w:rsidR="00750B9D">
        <w:t>8</w:t>
      </w:r>
      <w:r w:rsidR="00D229B1">
        <w:t>0</w:t>
      </w:r>
      <w:r>
        <w:t>)</w:t>
      </w:r>
      <w:r>
        <w:tab/>
      </w:r>
      <w:r w:rsidR="00D229B1">
        <w:t xml:space="preserve">               </w:t>
      </w:r>
      <w:r>
        <w:sym w:font="Symbol" w:char="F07F"/>
      </w:r>
      <w:r>
        <w:t xml:space="preserve">  Lightweight ($</w:t>
      </w:r>
      <w:r w:rsidR="00750B9D">
        <w:t>8</w:t>
      </w:r>
      <w:r w:rsidR="00D229B1">
        <w:t>0</w:t>
      </w:r>
      <w:r>
        <w:t>)</w:t>
      </w:r>
      <w:r>
        <w:tab/>
      </w:r>
      <w:r w:rsidR="00D229B1">
        <w:tab/>
        <w:t xml:space="preserve">    </w:t>
      </w:r>
      <w:r>
        <w:sym w:font="Symbol" w:char="F07F"/>
      </w:r>
      <w:r>
        <w:t xml:space="preserve">  Lightweight ($</w:t>
      </w:r>
      <w:r w:rsidR="00750B9D">
        <w:t>9</w:t>
      </w:r>
      <w:r w:rsidR="00D229B1">
        <w:t>0</w:t>
      </w:r>
      <w:r>
        <w:t>)</w:t>
      </w:r>
    </w:p>
    <w:p w14:paraId="7F7BDF25" w14:textId="5215A144" w:rsidR="000A5511" w:rsidRDefault="000A5511" w:rsidP="000A5511">
      <w:pPr>
        <w:pStyle w:val="NoSpacing"/>
      </w:pPr>
      <w:r>
        <w:sym w:font="Symbol" w:char="F07F"/>
      </w:r>
      <w:r>
        <w:t xml:space="preserve">  Heavyweight (</w:t>
      </w:r>
      <w:r w:rsidR="00D229B1">
        <w:t>$</w:t>
      </w:r>
      <w:r w:rsidR="00750B9D">
        <w:t>8</w:t>
      </w:r>
      <w:r w:rsidR="00D229B1">
        <w:t>0</w:t>
      </w:r>
      <w:r>
        <w:t>)</w:t>
      </w:r>
      <w:r>
        <w:tab/>
      </w:r>
      <w:r w:rsidR="00D229B1">
        <w:t xml:space="preserve">               </w:t>
      </w:r>
      <w:r>
        <w:sym w:font="Symbol" w:char="F07F"/>
      </w:r>
      <w:r>
        <w:t xml:space="preserve">  Heavyweight ($</w:t>
      </w:r>
      <w:r w:rsidR="00750B9D">
        <w:t>8</w:t>
      </w:r>
      <w:r w:rsidR="00D229B1">
        <w:t>0</w:t>
      </w:r>
      <w:r>
        <w:t>)</w:t>
      </w:r>
      <w:r>
        <w:tab/>
      </w:r>
      <w:r>
        <w:tab/>
      </w:r>
      <w:r w:rsidR="00D229B1">
        <w:t xml:space="preserve">    </w:t>
      </w:r>
      <w:r>
        <w:sym w:font="Symbol" w:char="F07F"/>
      </w:r>
      <w:r>
        <w:t xml:space="preserve">  Heavyweight ($</w:t>
      </w:r>
      <w:r w:rsidR="00750B9D">
        <w:t>9</w:t>
      </w:r>
      <w:r w:rsidR="00D229B1">
        <w:t>0</w:t>
      </w:r>
      <w:r>
        <w:t>)</w:t>
      </w:r>
    </w:p>
    <w:p w14:paraId="4E2C8487" w14:textId="6B70D3A8" w:rsidR="000A5511" w:rsidRDefault="000A5511" w:rsidP="000A5511">
      <w:pPr>
        <w:pStyle w:val="NoSpacing"/>
      </w:pPr>
      <w:r>
        <w:sym w:font="Symbol" w:char="F07F"/>
      </w:r>
      <w:r>
        <w:t xml:space="preserve">  Junior ($</w:t>
      </w:r>
      <w:r w:rsidR="00750B9D">
        <w:t>4</w:t>
      </w:r>
      <w:r w:rsidR="00A66845">
        <w:t>0</w:t>
      </w:r>
      <w:r>
        <w:t>)</w:t>
      </w:r>
      <w:r>
        <w:tab/>
      </w:r>
      <w:r>
        <w:tab/>
      </w:r>
      <w:r w:rsidR="00D229B1">
        <w:t xml:space="preserve">               </w:t>
      </w:r>
      <w:r>
        <w:sym w:font="Symbol" w:char="F07F"/>
      </w:r>
      <w:r>
        <w:t xml:space="preserve">  Junior ($</w:t>
      </w:r>
      <w:r w:rsidR="00750B9D">
        <w:t>4</w:t>
      </w:r>
      <w:r w:rsidR="003963E1">
        <w:t>0</w:t>
      </w:r>
      <w:r>
        <w:t>)</w:t>
      </w:r>
      <w:r>
        <w:tab/>
      </w:r>
      <w:r>
        <w:tab/>
      </w:r>
      <w:r>
        <w:tab/>
      </w:r>
      <w:r w:rsidR="00D229B1">
        <w:t xml:space="preserve">    </w:t>
      </w:r>
      <w:r>
        <w:sym w:font="Symbol" w:char="F07F"/>
      </w:r>
      <w:r>
        <w:t xml:space="preserve">  Junior ($</w:t>
      </w:r>
      <w:r w:rsidR="003963E1">
        <w:t>50</w:t>
      </w:r>
      <w:r>
        <w:t>)</w:t>
      </w:r>
    </w:p>
    <w:p w14:paraId="066A95CB" w14:textId="77777777" w:rsidR="00DF6B57" w:rsidRDefault="00DF6B57" w:rsidP="000A5511">
      <w:pPr>
        <w:pStyle w:val="NoSpacing"/>
      </w:pPr>
    </w:p>
    <w:p w14:paraId="5B683CDB" w14:textId="77777777" w:rsidR="00393B5B" w:rsidRDefault="00393B5B" w:rsidP="000A5511">
      <w:pPr>
        <w:pStyle w:val="NoSpacing"/>
      </w:pPr>
    </w:p>
    <w:p w14:paraId="05471A84" w14:textId="6B4DF7B4" w:rsidR="0004383B" w:rsidRDefault="0004383B" w:rsidP="000A5511">
      <w:pPr>
        <w:pStyle w:val="NoSpacing"/>
      </w:pPr>
      <w:r>
        <w:t>***MEMBERS PLEASE DEDUCT $10 OFF THE ENTRY FEE TOTAL****</w:t>
      </w:r>
    </w:p>
    <w:p w14:paraId="50FDA8F6" w14:textId="77777777" w:rsidR="0004383B" w:rsidRDefault="0004383B" w:rsidP="000A5511">
      <w:pPr>
        <w:pStyle w:val="NoSpacing"/>
      </w:pPr>
    </w:p>
    <w:p w14:paraId="00679398" w14:textId="50A41E51" w:rsidR="002C3887" w:rsidRDefault="002C3887" w:rsidP="00D229B1">
      <w:pPr>
        <w:pStyle w:val="NoSpacing"/>
      </w:pPr>
    </w:p>
    <w:p w14:paraId="47860B06" w14:textId="2E9E5174" w:rsidR="00C37D35" w:rsidRDefault="00C37D35" w:rsidP="00C37D35">
      <w:pPr>
        <w:pStyle w:val="NoSpacing"/>
        <w:jc w:val="center"/>
        <w:rPr>
          <w:rStyle w:val="Hyperlink"/>
        </w:rPr>
      </w:pPr>
      <w:r>
        <w:t>Please send your entries and payments to</w:t>
      </w:r>
    </w:p>
    <w:p w14:paraId="6DECDF23" w14:textId="7C61C3A9" w:rsidR="003963E1" w:rsidRDefault="003963E1" w:rsidP="006C071E">
      <w:pPr>
        <w:pStyle w:val="NoSpacing"/>
        <w:jc w:val="center"/>
      </w:pPr>
    </w:p>
    <w:p w14:paraId="2095E764" w14:textId="3BD1A545" w:rsidR="006C071E" w:rsidRDefault="56177CB6" w:rsidP="00C37D35">
      <w:pPr>
        <w:pStyle w:val="NoSpacing"/>
        <w:jc w:val="center"/>
        <w:rPr>
          <w:rStyle w:val="Hyperlink"/>
        </w:rPr>
      </w:pPr>
      <w:r>
        <w:t xml:space="preserve">Cheques payable to </w:t>
      </w:r>
      <w:r w:rsidR="00A66845">
        <w:t>Daniella</w:t>
      </w:r>
      <w:r w:rsidR="003963E1">
        <w:t xml:space="preserve"> Harding</w:t>
      </w:r>
      <w:r>
        <w:t xml:space="preserve"> or E-transfers can be sent to </w:t>
      </w:r>
      <w:hyperlink r:id="rId6" w:history="1">
        <w:r w:rsidR="00C37D35" w:rsidRPr="00517B75">
          <w:rPr>
            <w:rStyle w:val="Hyperlink"/>
          </w:rPr>
          <w:t>daniella.harding@hotmail.com</w:t>
        </w:r>
      </w:hyperlink>
    </w:p>
    <w:p w14:paraId="7A4DC65F" w14:textId="21B08A86" w:rsidR="002D1D2B" w:rsidRPr="002D1D2B" w:rsidRDefault="002D1D2B" w:rsidP="006C071E">
      <w:pPr>
        <w:pStyle w:val="NoSpacing"/>
        <w:jc w:val="center"/>
      </w:pPr>
      <w:r w:rsidRPr="002D1D2B">
        <w:t>Cheques sent to</w:t>
      </w:r>
    </w:p>
    <w:p w14:paraId="164BCE20" w14:textId="63B965FE" w:rsidR="002D1D2B" w:rsidRPr="002D1D2B" w:rsidRDefault="002D1D2B" w:rsidP="006C071E">
      <w:pPr>
        <w:pStyle w:val="NoSpacing"/>
        <w:jc w:val="center"/>
      </w:pPr>
      <w:r w:rsidRPr="002D1D2B">
        <w:t>887 Abbotsford Drive NE</w:t>
      </w:r>
    </w:p>
    <w:p w14:paraId="129B829B" w14:textId="6FAE61E4" w:rsidR="002D1D2B" w:rsidRPr="002D1D2B" w:rsidRDefault="002D1D2B" w:rsidP="006C071E">
      <w:pPr>
        <w:pStyle w:val="NoSpacing"/>
        <w:jc w:val="center"/>
      </w:pPr>
      <w:r w:rsidRPr="002D1D2B">
        <w:t>T2A 5Y3, Calgary, AB</w:t>
      </w:r>
    </w:p>
    <w:p w14:paraId="52A7B16A" w14:textId="1D24004B" w:rsidR="002D1D2B" w:rsidRDefault="002D1D2B" w:rsidP="00C37D35">
      <w:pPr>
        <w:pStyle w:val="NoSpacing"/>
      </w:pPr>
    </w:p>
    <w:p w14:paraId="2728D2CC" w14:textId="77777777" w:rsidR="003963E1" w:rsidRDefault="003963E1" w:rsidP="00992B05">
      <w:pPr>
        <w:pStyle w:val="NoSpacing"/>
        <w:jc w:val="center"/>
      </w:pPr>
    </w:p>
    <w:p w14:paraId="09E69E0F" w14:textId="77777777" w:rsidR="00C37D35" w:rsidRDefault="003963E1" w:rsidP="00C37D35">
      <w:pPr>
        <w:pStyle w:val="NoSpacing"/>
        <w:jc w:val="center"/>
        <w:rPr>
          <w:rStyle w:val="Hyperlink"/>
        </w:rPr>
      </w:pPr>
      <w:r>
        <w:t xml:space="preserve">Any questions or concerns please email </w:t>
      </w:r>
      <w:r w:rsidR="00C37D35">
        <w:t xml:space="preserve">Daniella at </w:t>
      </w:r>
      <w:hyperlink r:id="rId7" w:history="1">
        <w:r w:rsidR="00C37D35" w:rsidRPr="00517B75">
          <w:rPr>
            <w:rStyle w:val="Hyperlink"/>
          </w:rPr>
          <w:t>daniella.harding@hotmail.com</w:t>
        </w:r>
      </w:hyperlink>
    </w:p>
    <w:p w14:paraId="6A3D137A" w14:textId="6F4A6270" w:rsidR="003963E1" w:rsidRDefault="003963E1" w:rsidP="00992B05">
      <w:pPr>
        <w:pStyle w:val="NoSpacing"/>
        <w:jc w:val="center"/>
      </w:pPr>
    </w:p>
    <w:p w14:paraId="36BBC80E" w14:textId="77777777" w:rsidR="003963E1" w:rsidRDefault="003963E1" w:rsidP="00992B05">
      <w:pPr>
        <w:pStyle w:val="NoSpacing"/>
        <w:jc w:val="center"/>
      </w:pPr>
    </w:p>
    <w:p w14:paraId="77A8B58C" w14:textId="6A80C48E" w:rsidR="003963E1" w:rsidRDefault="003963E1" w:rsidP="00992B05">
      <w:pPr>
        <w:pStyle w:val="NoSpacing"/>
        <w:jc w:val="center"/>
      </w:pPr>
      <w:r>
        <w:lastRenderedPageBreak/>
        <w:t xml:space="preserve">*Please note this will be a Potluck Dinner. </w:t>
      </w:r>
      <w:r w:rsidR="00F30832">
        <w:t>Other meals</w:t>
      </w:r>
      <w:r>
        <w:t xml:space="preserve"> will only be provided for the Vets and Volunteers.</w:t>
      </w:r>
      <w:r w:rsidR="00BB7CF1">
        <w:t>*</w:t>
      </w:r>
    </w:p>
    <w:p w14:paraId="47299D58" w14:textId="77777777" w:rsidR="003963E1" w:rsidRDefault="003963E1" w:rsidP="00992B05">
      <w:pPr>
        <w:pStyle w:val="NoSpacing"/>
        <w:jc w:val="center"/>
      </w:pPr>
    </w:p>
    <w:p w14:paraId="32EE59A9" w14:textId="77777777" w:rsidR="00DF6B57" w:rsidRDefault="00DF6B57" w:rsidP="00992B05">
      <w:pPr>
        <w:pStyle w:val="NoSpacing"/>
        <w:jc w:val="center"/>
      </w:pPr>
    </w:p>
    <w:p w14:paraId="2A70A2B1" w14:textId="77777777" w:rsidR="000A5511" w:rsidRDefault="000A5511" w:rsidP="000A5511">
      <w:r>
        <w:t>Rider name: ________________________  Phone: _________________  TRAC membership #: ________</w:t>
      </w:r>
    </w:p>
    <w:p w14:paraId="3E1E2529" w14:textId="77777777" w:rsidR="000A5511" w:rsidRDefault="000A5511" w:rsidP="000A5511">
      <w:r>
        <w:t>Email: __________________________________________________   AEF # ______________________</w:t>
      </w:r>
    </w:p>
    <w:p w14:paraId="25846CF7" w14:textId="77777777" w:rsidR="000A5511" w:rsidRDefault="000A5511" w:rsidP="000A5511">
      <w:r>
        <w:t>Address: ______________________  City: ______________ Prov: _____  Postal Code: _______________</w:t>
      </w:r>
    </w:p>
    <w:p w14:paraId="6454F5C0" w14:textId="77777777" w:rsidR="000A5511" w:rsidRDefault="000A5511" w:rsidP="000A5511">
      <w:r>
        <w:t xml:space="preserve">Birth date (Junior): ______________ </w:t>
      </w:r>
      <w:r>
        <w:tab/>
        <w:t>Junior Sponsor: ______________________________</w:t>
      </w:r>
    </w:p>
    <w:p w14:paraId="2A64C588" w14:textId="77777777" w:rsidR="000A5511" w:rsidRDefault="000A5511" w:rsidP="000A5511">
      <w:r>
        <w:t>Horse Name: ______________________ Equine TRAC#: _________ Breed: ______________</w:t>
      </w:r>
    </w:p>
    <w:p w14:paraId="76FAB2C4" w14:textId="77777777" w:rsidR="000A5511" w:rsidRDefault="000A5511" w:rsidP="000A5511">
      <w:r>
        <w:t xml:space="preserve"> Age: ________ Sex: _________ </w:t>
      </w:r>
    </w:p>
    <w:p w14:paraId="0AA90A88" w14:textId="77777777" w:rsidR="000A5511" w:rsidRDefault="000A5511" w:rsidP="000A5511">
      <w:r>
        <w:t>Owner name: ______________________________________________</w:t>
      </w:r>
    </w:p>
    <w:p w14:paraId="1205CAAB" w14:textId="1F2EFB57" w:rsidR="000A5511" w:rsidRPr="0047038A" w:rsidRDefault="000A5511" w:rsidP="000A5511">
      <w:pPr>
        <w:pStyle w:val="NoSpacing"/>
        <w:rPr>
          <w:sz w:val="20"/>
        </w:rPr>
      </w:pPr>
      <w:r w:rsidRPr="0047038A">
        <w:rPr>
          <w:sz w:val="20"/>
        </w:rPr>
        <w:t xml:space="preserve">I hereby apply to enter the above horse in </w:t>
      </w:r>
      <w:r w:rsidR="00BB7CF1">
        <w:rPr>
          <w:sz w:val="20"/>
        </w:rPr>
        <w:t>Bar J Bustle</w:t>
      </w:r>
      <w:r w:rsidR="00FB6F06">
        <w:rPr>
          <w:sz w:val="20"/>
        </w:rPr>
        <w:t xml:space="preserve"> Trail Ride</w:t>
      </w:r>
      <w:r w:rsidRPr="0047038A">
        <w:rPr>
          <w:sz w:val="20"/>
        </w:rPr>
        <w:t xml:space="preserve"> at my own risk and agree to abide by all the rules and regulations set out by the </w:t>
      </w:r>
      <w:r w:rsidR="00BB7CF1">
        <w:rPr>
          <w:sz w:val="20"/>
        </w:rPr>
        <w:t>Bar J Bustle CTR</w:t>
      </w:r>
      <w:r w:rsidRPr="0047038A">
        <w:rPr>
          <w:sz w:val="20"/>
        </w:rPr>
        <w:t xml:space="preserve"> and TRAC.  The </w:t>
      </w:r>
      <w:r w:rsidR="00BB7CF1">
        <w:rPr>
          <w:sz w:val="20"/>
        </w:rPr>
        <w:t>Bar J Bustle CTR</w:t>
      </w:r>
      <w:r w:rsidR="00FB6F06" w:rsidRPr="0047038A">
        <w:rPr>
          <w:sz w:val="20"/>
        </w:rPr>
        <w:t xml:space="preserve"> </w:t>
      </w:r>
      <w:r w:rsidRPr="0047038A">
        <w:rPr>
          <w:sz w:val="20"/>
        </w:rPr>
        <w:t xml:space="preserve">will not be held responsible for any liabilities or damages incurred by me or the horse attending this ride. I further agree that I will not be held responsible or make any claim against </w:t>
      </w:r>
      <w:r w:rsidR="00BB7CF1">
        <w:rPr>
          <w:sz w:val="20"/>
        </w:rPr>
        <w:t>Bar J Bustle Competitive Trail Ride</w:t>
      </w:r>
      <w:r w:rsidRPr="0047038A">
        <w:rPr>
          <w:sz w:val="20"/>
        </w:rPr>
        <w:t xml:space="preserve"> or its servants, members, agents, employees, or any person over whose property this ride may take place, for any loss or damages to any property of mine or person associated with this entry.</w:t>
      </w:r>
    </w:p>
    <w:p w14:paraId="033CABA3" w14:textId="77777777" w:rsidR="000A5511" w:rsidRDefault="000A5511" w:rsidP="000A5511">
      <w:pPr>
        <w:pStyle w:val="NoSpacing"/>
      </w:pPr>
    </w:p>
    <w:p w14:paraId="49913174" w14:textId="01663ECE" w:rsidR="000A5511" w:rsidRDefault="000A5511" w:rsidP="000A5511">
      <w:pPr>
        <w:pStyle w:val="NoSpacing"/>
      </w:pPr>
      <w:r>
        <w:t>I hereby give my consent to (name of junior rider) _____________________________ to enter and waive all claims against B</w:t>
      </w:r>
      <w:r w:rsidR="00114DF2">
        <w:t>J</w:t>
      </w:r>
      <w:r w:rsidR="00BB7CF1">
        <w:t>B</w:t>
      </w:r>
      <w:r>
        <w:t xml:space="preserve">CTR. </w:t>
      </w:r>
      <w:r>
        <w:tab/>
      </w:r>
    </w:p>
    <w:p w14:paraId="6223138C" w14:textId="77777777" w:rsidR="000A5511" w:rsidRDefault="000A5511" w:rsidP="000A5511">
      <w:pPr>
        <w:pStyle w:val="NoSpacing"/>
      </w:pPr>
    </w:p>
    <w:p w14:paraId="76B1BB9F" w14:textId="77777777" w:rsidR="000A5511" w:rsidRDefault="000A5511" w:rsidP="000A5511">
      <w:pPr>
        <w:pStyle w:val="NoSpacing"/>
      </w:pPr>
      <w:r>
        <w:t>Parent/Guardian of Junior rider signature: _______________________________________</w:t>
      </w:r>
    </w:p>
    <w:p w14:paraId="1B77B3D5" w14:textId="77777777" w:rsidR="000A5511" w:rsidRDefault="000A5511" w:rsidP="000A5511">
      <w:pPr>
        <w:pStyle w:val="NoSpacing"/>
      </w:pPr>
    </w:p>
    <w:p w14:paraId="1893434B" w14:textId="77777777" w:rsidR="00992B05" w:rsidRDefault="000A5511" w:rsidP="00992B05">
      <w:pPr>
        <w:pStyle w:val="NoSpacing"/>
      </w:pPr>
      <w:r>
        <w:t>Signature of rider: _______________________________________________Date: _________________</w:t>
      </w:r>
    </w:p>
    <w:p w14:paraId="31CBC141" w14:textId="77777777" w:rsidR="00992B05" w:rsidRDefault="00992B05" w:rsidP="00992B05">
      <w:pPr>
        <w:pStyle w:val="NoSpacing"/>
      </w:pPr>
    </w:p>
    <w:p w14:paraId="7DCC6CE1" w14:textId="77777777" w:rsidR="00750B9D" w:rsidRDefault="00750B9D" w:rsidP="00750B9D">
      <w:pPr>
        <w:pStyle w:val="NoSpacing"/>
        <w:jc w:val="center"/>
      </w:pPr>
      <w:r>
        <w:t>******</w:t>
      </w:r>
      <w:r w:rsidRPr="00992B05">
        <w:t xml:space="preserve">We thank you for pre-registering by </w:t>
      </w:r>
      <w:r>
        <w:t>Aug 25</w:t>
      </w:r>
      <w:r w:rsidRPr="00F1505A">
        <w:rPr>
          <w:vertAlign w:val="superscript"/>
        </w:rPr>
        <w:t>th</w:t>
      </w:r>
      <w:r>
        <w:t xml:space="preserve"> ****</w:t>
      </w:r>
    </w:p>
    <w:p w14:paraId="2679FC7C" w14:textId="77777777" w:rsidR="00750B9D" w:rsidRDefault="00750B9D" w:rsidP="00750B9D">
      <w:pPr>
        <w:pStyle w:val="NoSpacing"/>
      </w:pPr>
    </w:p>
    <w:p w14:paraId="30D7E78E" w14:textId="77777777" w:rsidR="00750B9D" w:rsidRDefault="00750B9D" w:rsidP="00750B9D">
      <w:pPr>
        <w:pStyle w:val="NoSpacing"/>
        <w:jc w:val="center"/>
      </w:pPr>
      <w:r>
        <w:t>Late fees of $20 will be applied to entries received between August 26</w:t>
      </w:r>
      <w:r w:rsidRPr="00D229B1">
        <w:rPr>
          <w:vertAlign w:val="superscript"/>
        </w:rPr>
        <w:t>th</w:t>
      </w:r>
      <w:r>
        <w:t xml:space="preserve"> and Aug 28</w:t>
      </w:r>
      <w:r>
        <w:rPr>
          <w:vertAlign w:val="superscript"/>
        </w:rPr>
        <w:t>th</w:t>
      </w:r>
    </w:p>
    <w:p w14:paraId="65DB0980" w14:textId="77777777" w:rsidR="00750B9D" w:rsidRDefault="00750B9D" w:rsidP="00750B9D">
      <w:pPr>
        <w:pStyle w:val="NoSpacing"/>
        <w:jc w:val="center"/>
      </w:pPr>
    </w:p>
    <w:p w14:paraId="1F086851" w14:textId="77777777" w:rsidR="00750B9D" w:rsidRPr="00992B05" w:rsidRDefault="00750B9D" w:rsidP="00750B9D">
      <w:pPr>
        <w:pStyle w:val="NoSpacing"/>
        <w:jc w:val="center"/>
      </w:pPr>
      <w:r>
        <w:t>No entries will be accepted after Aug 28</w:t>
      </w:r>
      <w:r>
        <w:rPr>
          <w:vertAlign w:val="superscript"/>
        </w:rPr>
        <w:t>th</w:t>
      </w:r>
      <w:r>
        <w:t xml:space="preserve"> at midnight </w:t>
      </w:r>
    </w:p>
    <w:p w14:paraId="77105496" w14:textId="77777777" w:rsidR="00752CF0" w:rsidRDefault="00752CF0" w:rsidP="00D229B1">
      <w:pPr>
        <w:pStyle w:val="NoSpacing"/>
        <w:jc w:val="center"/>
      </w:pPr>
    </w:p>
    <w:p w14:paraId="6F2290C0" w14:textId="77777777" w:rsidR="00752CF0" w:rsidRDefault="00752CF0" w:rsidP="00D229B1">
      <w:pPr>
        <w:pStyle w:val="NoSpacing"/>
        <w:jc w:val="center"/>
      </w:pPr>
    </w:p>
    <w:p w14:paraId="6117F9F1" w14:textId="77777777" w:rsidR="00752CF0" w:rsidRDefault="00752CF0" w:rsidP="00D229B1">
      <w:pPr>
        <w:pStyle w:val="NoSpacing"/>
        <w:jc w:val="center"/>
      </w:pPr>
    </w:p>
    <w:p w14:paraId="1904F7D9" w14:textId="77777777" w:rsidR="004E75F4" w:rsidRDefault="004E75F4" w:rsidP="00D229B1">
      <w:pPr>
        <w:pStyle w:val="NoSpacing"/>
        <w:jc w:val="center"/>
      </w:pPr>
    </w:p>
    <w:p w14:paraId="4BF6CE43" w14:textId="77777777" w:rsidR="004E75F4" w:rsidRDefault="004E75F4" w:rsidP="00D229B1">
      <w:pPr>
        <w:pStyle w:val="NoSpacing"/>
        <w:jc w:val="center"/>
      </w:pPr>
    </w:p>
    <w:p w14:paraId="67EEA7CA" w14:textId="77777777" w:rsidR="004E75F4" w:rsidRDefault="004E75F4" w:rsidP="00D229B1">
      <w:pPr>
        <w:pStyle w:val="NoSpacing"/>
        <w:jc w:val="center"/>
      </w:pPr>
    </w:p>
    <w:p w14:paraId="4A4CC198" w14:textId="77777777" w:rsidR="004E75F4" w:rsidRDefault="004E75F4" w:rsidP="00D229B1">
      <w:pPr>
        <w:pStyle w:val="NoSpacing"/>
        <w:jc w:val="center"/>
      </w:pPr>
    </w:p>
    <w:p w14:paraId="4386F604" w14:textId="77777777" w:rsidR="004E75F4" w:rsidRDefault="004E75F4" w:rsidP="00D229B1">
      <w:pPr>
        <w:pStyle w:val="NoSpacing"/>
        <w:jc w:val="center"/>
      </w:pPr>
    </w:p>
    <w:p w14:paraId="1DB69D8C" w14:textId="77777777" w:rsidR="004E75F4" w:rsidRDefault="004E75F4" w:rsidP="00D229B1">
      <w:pPr>
        <w:pStyle w:val="NoSpacing"/>
        <w:jc w:val="center"/>
      </w:pPr>
    </w:p>
    <w:p w14:paraId="3EFB7559" w14:textId="77777777" w:rsidR="004E75F4" w:rsidRDefault="004E75F4" w:rsidP="00D229B1">
      <w:pPr>
        <w:pStyle w:val="NoSpacing"/>
        <w:jc w:val="center"/>
      </w:pPr>
    </w:p>
    <w:p w14:paraId="37A6EEC4" w14:textId="77777777" w:rsidR="004E75F4" w:rsidRDefault="004E75F4" w:rsidP="00D229B1">
      <w:pPr>
        <w:pStyle w:val="NoSpacing"/>
        <w:jc w:val="center"/>
      </w:pPr>
    </w:p>
    <w:p w14:paraId="68392522" w14:textId="77777777" w:rsidR="00752CF0" w:rsidRDefault="00752CF0" w:rsidP="00D229B1">
      <w:pPr>
        <w:pStyle w:val="NoSpacing"/>
        <w:jc w:val="center"/>
      </w:pPr>
    </w:p>
    <w:p w14:paraId="1F68CEB0" w14:textId="2F407CF7" w:rsidR="00752CF0" w:rsidRPr="00393B5B" w:rsidRDefault="00752CF0" w:rsidP="00752CF0">
      <w:pPr>
        <w:pStyle w:val="NoSpacing"/>
        <w:jc w:val="center"/>
        <w:rPr>
          <w:sz w:val="28"/>
          <w:u w:val="single"/>
        </w:rPr>
      </w:pPr>
      <w:r w:rsidRPr="00393B5B">
        <w:rPr>
          <w:sz w:val="28"/>
          <w:u w:val="single"/>
        </w:rPr>
        <w:t xml:space="preserve">Day </w:t>
      </w:r>
      <w:r>
        <w:rPr>
          <w:sz w:val="28"/>
          <w:u w:val="single"/>
        </w:rPr>
        <w:t>2</w:t>
      </w:r>
      <w:r w:rsidRPr="00393B5B">
        <w:rPr>
          <w:sz w:val="28"/>
          <w:u w:val="single"/>
        </w:rPr>
        <w:t xml:space="preserve"> – </w:t>
      </w:r>
      <w:r w:rsidR="00750B9D">
        <w:rPr>
          <w:sz w:val="28"/>
          <w:u w:val="single"/>
        </w:rPr>
        <w:t>September 1</w:t>
      </w:r>
      <w:r w:rsidR="00750B9D">
        <w:rPr>
          <w:sz w:val="28"/>
          <w:u w:val="single"/>
          <w:vertAlign w:val="superscript"/>
        </w:rPr>
        <w:t>st</w:t>
      </w:r>
      <w:r w:rsidRPr="00393B5B">
        <w:rPr>
          <w:sz w:val="28"/>
          <w:u w:val="single"/>
        </w:rPr>
        <w:t xml:space="preserve"> 202</w:t>
      </w:r>
      <w:r w:rsidR="00750B9D">
        <w:rPr>
          <w:sz w:val="28"/>
          <w:u w:val="single"/>
        </w:rPr>
        <w:t>4</w:t>
      </w:r>
    </w:p>
    <w:p w14:paraId="12CDFC39" w14:textId="77777777" w:rsidR="00752CF0" w:rsidRDefault="00752CF0" w:rsidP="00752CF0">
      <w:pPr>
        <w:pStyle w:val="NoSpacing"/>
        <w:jc w:val="center"/>
        <w:rPr>
          <w:sz w:val="28"/>
        </w:rPr>
      </w:pPr>
    </w:p>
    <w:p w14:paraId="7FE8B0AE" w14:textId="77777777" w:rsidR="0004383B" w:rsidRDefault="0004383B" w:rsidP="0004383B">
      <w:pPr>
        <w:pStyle w:val="NoSpacing"/>
      </w:pPr>
      <w:r w:rsidRPr="00DF6B57">
        <w:t>TRAC sanctioned ride, all entries include $10.00 sanctioning and drug testing fee.</w:t>
      </w:r>
    </w:p>
    <w:p w14:paraId="2A865E9F" w14:textId="77777777" w:rsidR="0004383B" w:rsidRPr="00C1675D" w:rsidRDefault="0004383B" w:rsidP="00752CF0">
      <w:pPr>
        <w:pStyle w:val="NoSpacing"/>
        <w:jc w:val="center"/>
        <w:rPr>
          <w:sz w:val="28"/>
        </w:rPr>
      </w:pPr>
    </w:p>
    <w:p w14:paraId="0351D8B9" w14:textId="77777777" w:rsidR="00752CF0" w:rsidRDefault="00752CF0" w:rsidP="00752CF0">
      <w:pPr>
        <w:pStyle w:val="NoSpacing"/>
        <w:jc w:val="center"/>
      </w:pPr>
      <w:r>
        <w:t>Please check the division of your choice:</w:t>
      </w:r>
    </w:p>
    <w:p w14:paraId="75F3E5A7" w14:textId="77777777" w:rsidR="00752CF0" w:rsidRDefault="00752CF0" w:rsidP="00752CF0">
      <w:pPr>
        <w:pStyle w:val="NoSpacing"/>
        <w:jc w:val="center"/>
      </w:pPr>
    </w:p>
    <w:p w14:paraId="28BE3D92" w14:textId="77777777" w:rsidR="00752CF0" w:rsidRDefault="00752CF0" w:rsidP="00752CF0">
      <w:pPr>
        <w:pStyle w:val="NoSpacing"/>
        <w:jc w:val="center"/>
      </w:pPr>
      <w:r>
        <w:t xml:space="preserve">Intro Ride- 10-15 Miles </w:t>
      </w:r>
    </w:p>
    <w:p w14:paraId="254CC4DC" w14:textId="77777777" w:rsidR="00752CF0" w:rsidRDefault="00752CF0" w:rsidP="00752CF0">
      <w:pPr>
        <w:pStyle w:val="NoSpacing"/>
        <w:jc w:val="center"/>
      </w:pPr>
      <w:r>
        <w:sym w:font="Symbol" w:char="F07F"/>
      </w:r>
      <w:r>
        <w:t xml:space="preserve">   ($35)</w:t>
      </w:r>
      <w:r>
        <w:tab/>
      </w:r>
    </w:p>
    <w:p w14:paraId="0D28F5F4" w14:textId="77777777" w:rsidR="00752CF0" w:rsidRDefault="00752CF0" w:rsidP="00752CF0">
      <w:pPr>
        <w:pStyle w:val="NoSpacing"/>
        <w:jc w:val="center"/>
      </w:pPr>
    </w:p>
    <w:p w14:paraId="777056CC" w14:textId="77777777" w:rsidR="00752CF0" w:rsidRDefault="00752CF0" w:rsidP="00752CF0">
      <w:pPr>
        <w:pStyle w:val="NoSpacing"/>
      </w:pPr>
      <w:r>
        <w:t xml:space="preserve">NOVICE – 25 miles                 </w:t>
      </w:r>
      <w:r>
        <w:tab/>
        <w:t>INTERMEDIATE – 25 miles               OPEN A - 50 miles</w:t>
      </w:r>
    </w:p>
    <w:p w14:paraId="2BBEC30D" w14:textId="0BBC14CD" w:rsidR="00752CF0" w:rsidRDefault="00752CF0" w:rsidP="00752CF0">
      <w:pPr>
        <w:pStyle w:val="NoSpacing"/>
      </w:pPr>
      <w:r>
        <w:sym w:font="Symbol" w:char="F07F"/>
      </w:r>
      <w:r>
        <w:t xml:space="preserve">  Lightweight ($60)</w:t>
      </w:r>
      <w:r>
        <w:tab/>
        <w:t xml:space="preserve">               </w:t>
      </w:r>
      <w:r>
        <w:sym w:font="Symbol" w:char="F07F"/>
      </w:r>
      <w:r>
        <w:t xml:space="preserve">  Lightweight ($60)</w:t>
      </w:r>
      <w:r>
        <w:tab/>
      </w:r>
      <w:r>
        <w:tab/>
        <w:t xml:space="preserve">    </w:t>
      </w:r>
      <w:r>
        <w:sym w:font="Symbol" w:char="F07F"/>
      </w:r>
      <w:r>
        <w:t xml:space="preserve">  Lightweight ($70)</w:t>
      </w:r>
    </w:p>
    <w:p w14:paraId="504D95C6" w14:textId="67298764" w:rsidR="00752CF0" w:rsidRDefault="00752CF0" w:rsidP="00752CF0">
      <w:pPr>
        <w:pStyle w:val="NoSpacing"/>
      </w:pPr>
      <w:r>
        <w:sym w:font="Symbol" w:char="F07F"/>
      </w:r>
      <w:r>
        <w:t xml:space="preserve">  Heavyweight ($60)</w:t>
      </w:r>
      <w:r>
        <w:tab/>
        <w:t xml:space="preserve">               </w:t>
      </w:r>
      <w:r>
        <w:sym w:font="Symbol" w:char="F07F"/>
      </w:r>
      <w:r>
        <w:t xml:space="preserve">  Heavyweight ($60)</w:t>
      </w:r>
      <w:r>
        <w:tab/>
      </w:r>
      <w:r>
        <w:tab/>
        <w:t xml:space="preserve">    </w:t>
      </w:r>
      <w:r>
        <w:sym w:font="Symbol" w:char="F07F"/>
      </w:r>
      <w:r>
        <w:t xml:space="preserve">  Heavyweight ($70)</w:t>
      </w:r>
    </w:p>
    <w:p w14:paraId="4B77B4C8" w14:textId="78E64D05" w:rsidR="00752CF0" w:rsidRDefault="00752CF0" w:rsidP="00752CF0">
      <w:pPr>
        <w:pStyle w:val="NoSpacing"/>
      </w:pPr>
      <w:r>
        <w:sym w:font="Symbol" w:char="F07F"/>
      </w:r>
      <w:r>
        <w:t xml:space="preserve">  Junior ($20)</w:t>
      </w:r>
      <w:r>
        <w:tab/>
      </w:r>
      <w:r>
        <w:tab/>
        <w:t xml:space="preserve">               </w:t>
      </w:r>
      <w:r>
        <w:sym w:font="Symbol" w:char="F07F"/>
      </w:r>
      <w:r>
        <w:t xml:space="preserve">  Junior ($20)</w:t>
      </w:r>
      <w:r>
        <w:tab/>
      </w:r>
      <w:r>
        <w:tab/>
      </w:r>
      <w:r>
        <w:tab/>
        <w:t xml:space="preserve">    </w:t>
      </w:r>
      <w:r>
        <w:sym w:font="Symbol" w:char="F07F"/>
      </w:r>
      <w:r>
        <w:t xml:space="preserve">  Junior ($40)</w:t>
      </w:r>
    </w:p>
    <w:p w14:paraId="4A5F2D0E" w14:textId="77777777" w:rsidR="00752CF0" w:rsidRDefault="00752CF0" w:rsidP="00752CF0">
      <w:pPr>
        <w:pStyle w:val="NoSpacing"/>
      </w:pPr>
    </w:p>
    <w:p w14:paraId="4229815B" w14:textId="77777777" w:rsidR="0004383B" w:rsidRDefault="0004383B" w:rsidP="0004383B">
      <w:pPr>
        <w:pStyle w:val="NoSpacing"/>
      </w:pPr>
      <w:r>
        <w:t>***MEMBERS PLEASE DEDUCT $10 OFF THE ENTRY FEE TOTAL****</w:t>
      </w:r>
    </w:p>
    <w:p w14:paraId="4050481B" w14:textId="77777777" w:rsidR="00752CF0" w:rsidRDefault="00752CF0" w:rsidP="00752CF0">
      <w:pPr>
        <w:pStyle w:val="NoSpacing"/>
      </w:pPr>
    </w:p>
    <w:p w14:paraId="0E9D433F" w14:textId="77777777" w:rsidR="0004383B" w:rsidRDefault="0004383B" w:rsidP="00752CF0">
      <w:pPr>
        <w:pStyle w:val="NoSpacing"/>
      </w:pPr>
    </w:p>
    <w:p w14:paraId="6BBA0A88" w14:textId="77777777" w:rsidR="00752CF0" w:rsidRDefault="00752CF0" w:rsidP="00752CF0">
      <w:pPr>
        <w:pStyle w:val="NoSpacing"/>
      </w:pPr>
    </w:p>
    <w:p w14:paraId="5B32E4E3" w14:textId="77777777" w:rsidR="00752CF0" w:rsidRDefault="00752CF0" w:rsidP="00752CF0">
      <w:pPr>
        <w:pStyle w:val="NoSpacing"/>
        <w:jc w:val="center"/>
        <w:rPr>
          <w:rStyle w:val="Hyperlink"/>
        </w:rPr>
      </w:pPr>
      <w:r>
        <w:t>Please send your entries and payments to</w:t>
      </w:r>
    </w:p>
    <w:p w14:paraId="4A83BE71" w14:textId="77777777" w:rsidR="00752CF0" w:rsidRDefault="00752CF0" w:rsidP="00752CF0">
      <w:pPr>
        <w:pStyle w:val="NoSpacing"/>
        <w:jc w:val="center"/>
      </w:pPr>
    </w:p>
    <w:p w14:paraId="3B2DD70F" w14:textId="77777777" w:rsidR="00752CF0" w:rsidRDefault="00752CF0" w:rsidP="00752CF0">
      <w:pPr>
        <w:pStyle w:val="NoSpacing"/>
        <w:jc w:val="center"/>
        <w:rPr>
          <w:rStyle w:val="Hyperlink"/>
        </w:rPr>
      </w:pPr>
      <w:r>
        <w:t xml:space="preserve">Cheques payable to Daniella Harding or E-transfers can be sent to </w:t>
      </w:r>
      <w:hyperlink r:id="rId8" w:history="1">
        <w:r w:rsidRPr="00517B75">
          <w:rPr>
            <w:rStyle w:val="Hyperlink"/>
          </w:rPr>
          <w:t>daniella.harding@hotmail.com</w:t>
        </w:r>
      </w:hyperlink>
    </w:p>
    <w:p w14:paraId="68A02467" w14:textId="77777777" w:rsidR="00752CF0" w:rsidRPr="002D1D2B" w:rsidRDefault="00752CF0" w:rsidP="00752CF0">
      <w:pPr>
        <w:pStyle w:val="NoSpacing"/>
        <w:jc w:val="center"/>
      </w:pPr>
      <w:r w:rsidRPr="002D1D2B">
        <w:t>Cheques sent to</w:t>
      </w:r>
    </w:p>
    <w:p w14:paraId="62A167F8" w14:textId="77777777" w:rsidR="00752CF0" w:rsidRPr="002D1D2B" w:rsidRDefault="00752CF0" w:rsidP="00752CF0">
      <w:pPr>
        <w:pStyle w:val="NoSpacing"/>
        <w:jc w:val="center"/>
      </w:pPr>
      <w:r w:rsidRPr="002D1D2B">
        <w:t>887 Abbotsford Drive NE</w:t>
      </w:r>
    </w:p>
    <w:p w14:paraId="651E8C27" w14:textId="77777777" w:rsidR="00752CF0" w:rsidRPr="002D1D2B" w:rsidRDefault="00752CF0" w:rsidP="00752CF0">
      <w:pPr>
        <w:pStyle w:val="NoSpacing"/>
        <w:jc w:val="center"/>
      </w:pPr>
      <w:r w:rsidRPr="002D1D2B">
        <w:t>T2A 5Y3, Calgary, AB</w:t>
      </w:r>
    </w:p>
    <w:p w14:paraId="5FF3A60F" w14:textId="77777777" w:rsidR="00752CF0" w:rsidRDefault="00752CF0" w:rsidP="00752CF0">
      <w:pPr>
        <w:pStyle w:val="NoSpacing"/>
      </w:pPr>
    </w:p>
    <w:p w14:paraId="21366AE3" w14:textId="77777777" w:rsidR="00752CF0" w:rsidRDefault="00752CF0" w:rsidP="00752CF0">
      <w:pPr>
        <w:pStyle w:val="NoSpacing"/>
        <w:jc w:val="center"/>
      </w:pPr>
    </w:p>
    <w:p w14:paraId="3FAF4D59" w14:textId="77777777" w:rsidR="00752CF0" w:rsidRDefault="00752CF0" w:rsidP="00752CF0">
      <w:pPr>
        <w:pStyle w:val="NoSpacing"/>
        <w:jc w:val="center"/>
        <w:rPr>
          <w:rStyle w:val="Hyperlink"/>
        </w:rPr>
      </w:pPr>
      <w:r>
        <w:t xml:space="preserve">Any questions or concerns please email Daniella at </w:t>
      </w:r>
      <w:hyperlink r:id="rId9" w:history="1">
        <w:r w:rsidRPr="00517B75">
          <w:rPr>
            <w:rStyle w:val="Hyperlink"/>
          </w:rPr>
          <w:t>daniella.harding@hotmail.com</w:t>
        </w:r>
      </w:hyperlink>
    </w:p>
    <w:p w14:paraId="433722BA" w14:textId="77777777" w:rsidR="00752CF0" w:rsidRDefault="00752CF0" w:rsidP="00752CF0">
      <w:pPr>
        <w:pStyle w:val="NoSpacing"/>
        <w:jc w:val="center"/>
      </w:pPr>
    </w:p>
    <w:p w14:paraId="353C19C7" w14:textId="77777777" w:rsidR="00752CF0" w:rsidRDefault="00752CF0" w:rsidP="00752CF0">
      <w:pPr>
        <w:pStyle w:val="NoSpacing"/>
        <w:jc w:val="center"/>
      </w:pPr>
    </w:p>
    <w:p w14:paraId="5DB5C9D2" w14:textId="1F5A8CD8" w:rsidR="00752CF0" w:rsidRDefault="00752CF0" w:rsidP="00752CF0">
      <w:pPr>
        <w:pStyle w:val="NoSpacing"/>
        <w:jc w:val="center"/>
      </w:pPr>
      <w:r>
        <w:t xml:space="preserve">*Please note this will be a </w:t>
      </w:r>
      <w:r w:rsidR="00750B9D">
        <w:t>no frills ride on Day 2*</w:t>
      </w:r>
    </w:p>
    <w:p w14:paraId="220C7806" w14:textId="77777777" w:rsidR="00752CF0" w:rsidRDefault="00752CF0" w:rsidP="00752CF0">
      <w:pPr>
        <w:pStyle w:val="NoSpacing"/>
        <w:jc w:val="center"/>
      </w:pPr>
    </w:p>
    <w:p w14:paraId="536545E3" w14:textId="77777777" w:rsidR="00752CF0" w:rsidRDefault="00752CF0" w:rsidP="00752CF0">
      <w:pPr>
        <w:pStyle w:val="NoSpacing"/>
        <w:jc w:val="center"/>
      </w:pPr>
    </w:p>
    <w:p w14:paraId="6F36E8C8" w14:textId="77777777" w:rsidR="00752CF0" w:rsidRDefault="00752CF0" w:rsidP="00752CF0">
      <w:r>
        <w:t>Rider name: ________________________  Phone: _________________  TRAC membership #: ________</w:t>
      </w:r>
    </w:p>
    <w:p w14:paraId="288D4043" w14:textId="77777777" w:rsidR="00752CF0" w:rsidRDefault="00752CF0" w:rsidP="00752CF0">
      <w:r>
        <w:t>Email: __________________________________________________   AEF # ______________________</w:t>
      </w:r>
    </w:p>
    <w:p w14:paraId="4DE70AB4" w14:textId="77777777" w:rsidR="00752CF0" w:rsidRDefault="00752CF0" w:rsidP="00752CF0">
      <w:r>
        <w:t>Address: ______________________  City: ______________ Prov: _____  Postal Code: _______________</w:t>
      </w:r>
    </w:p>
    <w:p w14:paraId="3392765B" w14:textId="77777777" w:rsidR="00752CF0" w:rsidRDefault="00752CF0" w:rsidP="00752CF0">
      <w:r>
        <w:t xml:space="preserve">Birth date (Junior): ______________ </w:t>
      </w:r>
      <w:r>
        <w:tab/>
        <w:t>Junior Sponsor: ______________________________</w:t>
      </w:r>
    </w:p>
    <w:p w14:paraId="14D3482B" w14:textId="77777777" w:rsidR="00752CF0" w:rsidRDefault="00752CF0" w:rsidP="00752CF0">
      <w:r>
        <w:t>Horse Name: ______________________ Equine TRAC#: _________ Breed: ______________</w:t>
      </w:r>
    </w:p>
    <w:p w14:paraId="08845B90" w14:textId="77777777" w:rsidR="00752CF0" w:rsidRDefault="00752CF0" w:rsidP="00752CF0">
      <w:r>
        <w:t xml:space="preserve"> Age: ________ Sex: _________ </w:t>
      </w:r>
    </w:p>
    <w:p w14:paraId="58B950CB" w14:textId="77777777" w:rsidR="00752CF0" w:rsidRDefault="00752CF0" w:rsidP="00752CF0">
      <w:r>
        <w:t>Owner name: ______________________________________________</w:t>
      </w:r>
    </w:p>
    <w:p w14:paraId="585D5F66" w14:textId="77777777" w:rsidR="00752CF0" w:rsidRPr="0047038A" w:rsidRDefault="00752CF0" w:rsidP="00752CF0">
      <w:pPr>
        <w:pStyle w:val="NoSpacing"/>
        <w:rPr>
          <w:sz w:val="20"/>
        </w:rPr>
      </w:pPr>
      <w:r w:rsidRPr="0047038A">
        <w:rPr>
          <w:sz w:val="20"/>
        </w:rPr>
        <w:lastRenderedPageBreak/>
        <w:t xml:space="preserve">I hereby apply to enter the above horse in </w:t>
      </w:r>
      <w:r>
        <w:rPr>
          <w:sz w:val="20"/>
        </w:rPr>
        <w:t>Bar J Bustle Trail Ride</w:t>
      </w:r>
      <w:r w:rsidRPr="0047038A">
        <w:rPr>
          <w:sz w:val="20"/>
        </w:rPr>
        <w:t xml:space="preserve"> at my own risk and agree to abide by all the rules and regulations set out by the </w:t>
      </w:r>
      <w:r>
        <w:rPr>
          <w:sz w:val="20"/>
        </w:rPr>
        <w:t>Bar J Bustle CTR</w:t>
      </w:r>
      <w:r w:rsidRPr="0047038A">
        <w:rPr>
          <w:sz w:val="20"/>
        </w:rPr>
        <w:t xml:space="preserve"> and TRAC.  The </w:t>
      </w:r>
      <w:r>
        <w:rPr>
          <w:sz w:val="20"/>
        </w:rPr>
        <w:t>Bar J Bustle CTR</w:t>
      </w:r>
      <w:r w:rsidRPr="0047038A">
        <w:rPr>
          <w:sz w:val="20"/>
        </w:rPr>
        <w:t xml:space="preserve"> will not be held responsible for any liabilities or damages incurred by me or the horse attending this ride. I further agree that I will not be held responsible or make any claim against </w:t>
      </w:r>
      <w:r>
        <w:rPr>
          <w:sz w:val="20"/>
        </w:rPr>
        <w:t>Bar J Bustle Competitive Trail Ride</w:t>
      </w:r>
      <w:r w:rsidRPr="0047038A">
        <w:rPr>
          <w:sz w:val="20"/>
        </w:rPr>
        <w:t xml:space="preserve"> or its servants, members, agents, employees, or any person over whose property this ride may take place, for any loss or damages to any property of mine or person associated with this entry.</w:t>
      </w:r>
    </w:p>
    <w:p w14:paraId="1121BC3A" w14:textId="77777777" w:rsidR="00752CF0" w:rsidRDefault="00752CF0" w:rsidP="00752CF0">
      <w:pPr>
        <w:pStyle w:val="NoSpacing"/>
      </w:pPr>
    </w:p>
    <w:p w14:paraId="563EAD53" w14:textId="77777777" w:rsidR="00752CF0" w:rsidRDefault="00752CF0" w:rsidP="00752CF0">
      <w:pPr>
        <w:pStyle w:val="NoSpacing"/>
      </w:pPr>
      <w:r>
        <w:t xml:space="preserve">I hereby give my consent to (name of junior rider) _____________________________ to enter and waive all claims against BJBCTR. </w:t>
      </w:r>
      <w:r>
        <w:tab/>
      </w:r>
    </w:p>
    <w:p w14:paraId="3D8C2218" w14:textId="77777777" w:rsidR="00752CF0" w:rsidRDefault="00752CF0" w:rsidP="00752CF0">
      <w:pPr>
        <w:pStyle w:val="NoSpacing"/>
      </w:pPr>
    </w:p>
    <w:p w14:paraId="4404BD7F" w14:textId="77777777" w:rsidR="00752CF0" w:rsidRDefault="00752CF0" w:rsidP="00752CF0">
      <w:pPr>
        <w:pStyle w:val="NoSpacing"/>
      </w:pPr>
      <w:r>
        <w:t>Parent/Guardian of Junior rider signature: _______________________________________</w:t>
      </w:r>
    </w:p>
    <w:p w14:paraId="04E6959F" w14:textId="77777777" w:rsidR="00752CF0" w:rsidRDefault="00752CF0" w:rsidP="00752CF0">
      <w:pPr>
        <w:pStyle w:val="NoSpacing"/>
      </w:pPr>
    </w:p>
    <w:p w14:paraId="1D069821" w14:textId="77777777" w:rsidR="00752CF0" w:rsidRDefault="00752CF0" w:rsidP="00752CF0">
      <w:pPr>
        <w:pStyle w:val="NoSpacing"/>
      </w:pPr>
      <w:r>
        <w:t>Signature of rider: _______________________________________________Date: _________________</w:t>
      </w:r>
    </w:p>
    <w:p w14:paraId="2106F9A4" w14:textId="77777777" w:rsidR="00752CF0" w:rsidRDefault="00752CF0" w:rsidP="00752CF0">
      <w:pPr>
        <w:pStyle w:val="NoSpacing"/>
      </w:pPr>
    </w:p>
    <w:p w14:paraId="23A3BF47" w14:textId="77777777" w:rsidR="00752CF0" w:rsidRDefault="00752CF0" w:rsidP="00752CF0">
      <w:pPr>
        <w:pStyle w:val="NoSpacing"/>
        <w:jc w:val="center"/>
      </w:pPr>
    </w:p>
    <w:p w14:paraId="5BEDD132" w14:textId="5F69C74E" w:rsidR="00752CF0" w:rsidRDefault="00752CF0" w:rsidP="00752CF0">
      <w:pPr>
        <w:pStyle w:val="NoSpacing"/>
        <w:jc w:val="center"/>
      </w:pPr>
      <w:r>
        <w:t>******</w:t>
      </w:r>
      <w:r w:rsidRPr="00992B05">
        <w:t xml:space="preserve">We thank you for pre-registering by </w:t>
      </w:r>
      <w:r w:rsidR="00750B9D">
        <w:t>Aug 25</w:t>
      </w:r>
      <w:r w:rsidRPr="00F1505A">
        <w:rPr>
          <w:vertAlign w:val="superscript"/>
        </w:rPr>
        <w:t>th</w:t>
      </w:r>
      <w:r>
        <w:t xml:space="preserve"> ****</w:t>
      </w:r>
    </w:p>
    <w:p w14:paraId="0F6EA4FF" w14:textId="77777777" w:rsidR="00752CF0" w:rsidRDefault="00752CF0" w:rsidP="00750B9D">
      <w:pPr>
        <w:pStyle w:val="NoSpacing"/>
      </w:pPr>
    </w:p>
    <w:p w14:paraId="22BC92F2" w14:textId="48D79F2D" w:rsidR="00752CF0" w:rsidRDefault="00752CF0" w:rsidP="00752CF0">
      <w:pPr>
        <w:pStyle w:val="NoSpacing"/>
        <w:jc w:val="center"/>
      </w:pPr>
      <w:r>
        <w:t xml:space="preserve">Late fees of $20 will be applied to entries received between </w:t>
      </w:r>
      <w:r w:rsidR="00750B9D">
        <w:t>August 26</w:t>
      </w:r>
      <w:r w:rsidRPr="00D229B1">
        <w:rPr>
          <w:vertAlign w:val="superscript"/>
        </w:rPr>
        <w:t>th</w:t>
      </w:r>
      <w:r>
        <w:t xml:space="preserve"> and Aug </w:t>
      </w:r>
      <w:r w:rsidR="00750B9D">
        <w:t>28</w:t>
      </w:r>
      <w:r w:rsidR="00750B9D">
        <w:rPr>
          <w:vertAlign w:val="superscript"/>
        </w:rPr>
        <w:t>th</w:t>
      </w:r>
    </w:p>
    <w:p w14:paraId="375E0C41" w14:textId="77777777" w:rsidR="00752CF0" w:rsidRDefault="00752CF0" w:rsidP="00752CF0">
      <w:pPr>
        <w:pStyle w:val="NoSpacing"/>
        <w:jc w:val="center"/>
      </w:pPr>
    </w:p>
    <w:p w14:paraId="2E08F840" w14:textId="4433274E" w:rsidR="00752CF0" w:rsidRPr="00992B05" w:rsidRDefault="00752CF0" w:rsidP="00752CF0">
      <w:pPr>
        <w:pStyle w:val="NoSpacing"/>
        <w:jc w:val="center"/>
      </w:pPr>
      <w:r>
        <w:t>No entries will be accepted after Aug 2</w:t>
      </w:r>
      <w:r w:rsidR="00750B9D">
        <w:t>8</w:t>
      </w:r>
      <w:r w:rsidR="00750B9D">
        <w:rPr>
          <w:vertAlign w:val="superscript"/>
        </w:rPr>
        <w:t>th</w:t>
      </w:r>
      <w:r>
        <w:t xml:space="preserve"> at midnight </w:t>
      </w:r>
    </w:p>
    <w:p w14:paraId="3B329AC8" w14:textId="77777777" w:rsidR="00752CF0" w:rsidRPr="00992B05" w:rsidRDefault="00752CF0" w:rsidP="00D229B1">
      <w:pPr>
        <w:pStyle w:val="NoSpacing"/>
        <w:jc w:val="center"/>
      </w:pPr>
    </w:p>
    <w:sectPr w:rsidR="00752CF0" w:rsidRPr="00992B05" w:rsidSect="0081149D">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8CA3433" w14:textId="77777777" w:rsidR="00812EF5" w:rsidRDefault="00812EF5" w:rsidP="008C3362">
      <w:pPr>
        <w:spacing w:after="0" w:line="240" w:lineRule="auto"/>
      </w:pPr>
      <w:r>
        <w:separator/>
      </w:r>
    </w:p>
  </w:endnote>
  <w:endnote w:type="continuationSeparator" w:id="0">
    <w:p w14:paraId="24202796" w14:textId="77777777" w:rsidR="00812EF5" w:rsidRDefault="00812EF5" w:rsidP="008C33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94AE92" w14:textId="77777777" w:rsidR="00812EF5" w:rsidRDefault="00812EF5" w:rsidP="008C3362">
      <w:pPr>
        <w:spacing w:after="0" w:line="240" w:lineRule="auto"/>
      </w:pPr>
      <w:r>
        <w:separator/>
      </w:r>
    </w:p>
  </w:footnote>
  <w:footnote w:type="continuationSeparator" w:id="0">
    <w:p w14:paraId="3283E5F5" w14:textId="77777777" w:rsidR="00812EF5" w:rsidRDefault="00812EF5" w:rsidP="008C33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BE9FC1" w14:textId="39EB0101" w:rsidR="008C3362" w:rsidRPr="00D229B1" w:rsidRDefault="00D229B1">
    <w:pPr>
      <w:pStyle w:val="Header"/>
      <w:rPr>
        <w:noProof/>
        <w:sz w:val="50"/>
        <w:szCs w:val="50"/>
      </w:rPr>
    </w:pPr>
    <w:r>
      <w:rPr>
        <w:noProof/>
      </w:rPr>
      <w:tab/>
    </w:r>
    <w:r>
      <w:rPr>
        <w:noProof/>
        <w:sz w:val="50"/>
        <w:szCs w:val="50"/>
      </w:rPr>
      <w:drawing>
        <wp:inline distT="0" distB="0" distL="0" distR="0" wp14:anchorId="3780DE9C" wp14:editId="60B20009">
          <wp:extent cx="550596" cy="461183"/>
          <wp:effectExtent l="0" t="0" r="1905" b="0"/>
          <wp:docPr id="17410237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023755" name="Picture 1741023755"/>
                  <pic:cNvPicPr/>
                </pic:nvPicPr>
                <pic:blipFill>
                  <a:blip r:embed="rId1">
                    <a:extLst>
                      <a:ext uri="{28A0092B-C50C-407E-A947-70E740481C1C}">
                        <a14:useLocalDpi xmlns:a14="http://schemas.microsoft.com/office/drawing/2010/main" val="0"/>
                      </a:ext>
                    </a:extLst>
                  </a:blip>
                  <a:stretch>
                    <a:fillRect/>
                  </a:stretch>
                </pic:blipFill>
                <pic:spPr>
                  <a:xfrm>
                    <a:off x="0" y="0"/>
                    <a:ext cx="563897" cy="472324"/>
                  </a:xfrm>
                  <a:prstGeom prst="rect">
                    <a:avLst/>
                  </a:prstGeom>
                </pic:spPr>
              </pic:pic>
            </a:graphicData>
          </a:graphic>
        </wp:inline>
      </w:drawing>
    </w:r>
    <w:r>
      <w:rPr>
        <w:noProof/>
      </w:rPr>
      <w:t xml:space="preserve">      </w:t>
    </w:r>
    <w:r w:rsidRPr="00D229B1">
      <w:rPr>
        <w:noProof/>
        <w:sz w:val="50"/>
        <w:szCs w:val="50"/>
      </w:rPr>
      <w:t>BAR J BUSTLE</w:t>
    </w:r>
    <w:r>
      <w:rPr>
        <w:noProof/>
        <w:sz w:val="50"/>
        <w:szCs w:val="50"/>
      </w:rPr>
      <w:t xml:space="preserve">   </w:t>
    </w:r>
    <w:r>
      <w:rPr>
        <w:noProof/>
        <w:sz w:val="50"/>
        <w:szCs w:val="50"/>
      </w:rPr>
      <w:drawing>
        <wp:inline distT="0" distB="0" distL="0" distR="0" wp14:anchorId="7BCE41B7" wp14:editId="47B3D153">
          <wp:extent cx="515516" cy="431800"/>
          <wp:effectExtent l="0" t="0" r="0" b="6350"/>
          <wp:docPr id="6514496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449603" name="Picture 651449603"/>
                  <pic:cNvPicPr/>
                </pic:nvPicPr>
                <pic:blipFill>
                  <a:blip r:embed="rId1">
                    <a:extLst>
                      <a:ext uri="{28A0092B-C50C-407E-A947-70E740481C1C}">
                        <a14:useLocalDpi xmlns:a14="http://schemas.microsoft.com/office/drawing/2010/main" val="0"/>
                      </a:ext>
                    </a:extLst>
                  </a:blip>
                  <a:stretch>
                    <a:fillRect/>
                  </a:stretch>
                </pic:blipFill>
                <pic:spPr>
                  <a:xfrm>
                    <a:off x="0" y="0"/>
                    <a:ext cx="534810" cy="447961"/>
                  </a:xfrm>
                  <a:prstGeom prst="rect">
                    <a:avLst/>
                  </a:prstGeom>
                </pic:spPr>
              </pic:pic>
            </a:graphicData>
          </a:graphic>
        </wp:inline>
      </w:drawing>
    </w:r>
  </w:p>
  <w:p w14:paraId="35035E8B" w14:textId="77777777" w:rsidR="008C3362" w:rsidRDefault="008C336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GwMDcwNDUyNDM3MjZX0lEKTi0uzszPAykwrAUAO/+HGSwAAAA="/>
  </w:docVars>
  <w:rsids>
    <w:rsidRoot w:val="000A5511"/>
    <w:rsid w:val="00011F63"/>
    <w:rsid w:val="0004383B"/>
    <w:rsid w:val="0008173A"/>
    <w:rsid w:val="000A5511"/>
    <w:rsid w:val="00114DF2"/>
    <w:rsid w:val="00172BB4"/>
    <w:rsid w:val="002C3887"/>
    <w:rsid w:val="002D1D2B"/>
    <w:rsid w:val="00393B5B"/>
    <w:rsid w:val="003963E1"/>
    <w:rsid w:val="0047038A"/>
    <w:rsid w:val="004E75F4"/>
    <w:rsid w:val="004F0C35"/>
    <w:rsid w:val="006C071E"/>
    <w:rsid w:val="00750B9D"/>
    <w:rsid w:val="00752CF0"/>
    <w:rsid w:val="007C0003"/>
    <w:rsid w:val="00812EF5"/>
    <w:rsid w:val="008579AE"/>
    <w:rsid w:val="00891B8E"/>
    <w:rsid w:val="008B6398"/>
    <w:rsid w:val="008C3362"/>
    <w:rsid w:val="009153C4"/>
    <w:rsid w:val="00985ED0"/>
    <w:rsid w:val="00992B05"/>
    <w:rsid w:val="00A66845"/>
    <w:rsid w:val="00A97B92"/>
    <w:rsid w:val="00BB7CF1"/>
    <w:rsid w:val="00BC36FC"/>
    <w:rsid w:val="00C37D35"/>
    <w:rsid w:val="00CF14C7"/>
    <w:rsid w:val="00D229B1"/>
    <w:rsid w:val="00D878AC"/>
    <w:rsid w:val="00D96656"/>
    <w:rsid w:val="00DE7414"/>
    <w:rsid w:val="00DF6B57"/>
    <w:rsid w:val="00F1505A"/>
    <w:rsid w:val="00F30832"/>
    <w:rsid w:val="00F7151B"/>
    <w:rsid w:val="00F800BF"/>
    <w:rsid w:val="00FB6F06"/>
    <w:rsid w:val="2FFCC8E5"/>
    <w:rsid w:val="56177C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54D0A7"/>
  <w15:docId w15:val="{96E2829D-EA73-4B52-BC84-1AC8A82D0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5511"/>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A5511"/>
    <w:pPr>
      <w:spacing w:after="0" w:line="240" w:lineRule="auto"/>
    </w:pPr>
    <w:rPr>
      <w:rFonts w:ascii="Calibri" w:eastAsia="Calibri" w:hAnsi="Calibri" w:cs="Times New Roman"/>
    </w:rPr>
  </w:style>
  <w:style w:type="character" w:styleId="Hyperlink">
    <w:name w:val="Hyperlink"/>
    <w:basedOn w:val="DefaultParagraphFont"/>
    <w:uiPriority w:val="99"/>
    <w:unhideWhenUsed/>
    <w:rsid w:val="000A5511"/>
    <w:rPr>
      <w:color w:val="0000FF"/>
      <w:u w:val="single"/>
    </w:rPr>
  </w:style>
  <w:style w:type="paragraph" w:styleId="Header">
    <w:name w:val="header"/>
    <w:basedOn w:val="Normal"/>
    <w:link w:val="HeaderChar"/>
    <w:uiPriority w:val="99"/>
    <w:unhideWhenUsed/>
    <w:rsid w:val="008C33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3362"/>
    <w:rPr>
      <w:rFonts w:ascii="Calibri" w:eastAsia="Calibri" w:hAnsi="Calibri" w:cs="Times New Roman"/>
    </w:rPr>
  </w:style>
  <w:style w:type="paragraph" w:styleId="Footer">
    <w:name w:val="footer"/>
    <w:basedOn w:val="Normal"/>
    <w:link w:val="FooterChar"/>
    <w:uiPriority w:val="99"/>
    <w:unhideWhenUsed/>
    <w:rsid w:val="008C33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3362"/>
    <w:rPr>
      <w:rFonts w:ascii="Calibri" w:eastAsia="Calibri" w:hAnsi="Calibri" w:cs="Times New Roman"/>
    </w:rPr>
  </w:style>
  <w:style w:type="paragraph" w:styleId="BalloonText">
    <w:name w:val="Balloon Text"/>
    <w:basedOn w:val="Normal"/>
    <w:link w:val="BalloonTextChar"/>
    <w:uiPriority w:val="99"/>
    <w:semiHidden/>
    <w:unhideWhenUsed/>
    <w:rsid w:val="008579A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79AE"/>
    <w:rPr>
      <w:rFonts w:ascii="Tahoma" w:eastAsia="Calibri" w:hAnsi="Tahoma" w:cs="Tahoma"/>
      <w:sz w:val="16"/>
      <w:szCs w:val="16"/>
    </w:rPr>
  </w:style>
  <w:style w:type="character" w:styleId="UnresolvedMention">
    <w:name w:val="Unresolved Mention"/>
    <w:basedOn w:val="DefaultParagraphFont"/>
    <w:uiPriority w:val="99"/>
    <w:semiHidden/>
    <w:unhideWhenUsed/>
    <w:rsid w:val="000817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niella.harding@hotmail.com" TargetMode="External"/><Relationship Id="rId3" Type="http://schemas.openxmlformats.org/officeDocument/2006/relationships/webSettings" Target="webSettings.xml"/><Relationship Id="rId7" Type="http://schemas.openxmlformats.org/officeDocument/2006/relationships/hyperlink" Target="mailto:daniella.harding@hotmail.com"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daniella.harding@hotmail.com"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mailto:daniella.harding@hotmail.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4</Pages>
  <Words>878</Words>
  <Characters>500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nderwekken</dc:creator>
  <cp:lastModifiedBy>Renee Schamber</cp:lastModifiedBy>
  <cp:revision>6</cp:revision>
  <dcterms:created xsi:type="dcterms:W3CDTF">2024-08-15T02:55:00Z</dcterms:created>
  <dcterms:modified xsi:type="dcterms:W3CDTF">2024-08-15T04:13:00Z</dcterms:modified>
</cp:coreProperties>
</file>